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B19DB" w:rsidP="009344FF">
      <w:r w:rsidRPr="00EB19DB">
        <w:t>I think the manuscript</w:t>
      </w:r>
      <w:r w:rsidR="00564E0D">
        <w:t xml:space="preserve"> </w:t>
      </w:r>
      <w:r w:rsidRPr="00EB19DB">
        <w:t>is</w:t>
      </w:r>
      <w:r w:rsidR="00564E0D">
        <w:t xml:space="preserve"> okay for </w:t>
      </w:r>
      <w:r w:rsidR="00B547F6">
        <w:t>publication</w:t>
      </w:r>
      <w:r w:rsidR="00564E0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73F2E" w:rsidRDefault="009D00D6" w:rsidP="009344FF">
      <w:pPr>
        <w:rPr>
          <w:b/>
          <w:u w:val="single"/>
        </w:rPr>
      </w:pPr>
      <w:bookmarkStart w:id="0" w:name="_GoBack"/>
      <w:proofErr w:type="spellStart"/>
      <w:r w:rsidRPr="001775C7">
        <w:t>Dr.</w:t>
      </w:r>
      <w:proofErr w:type="spellEnd"/>
      <w:r w:rsidRPr="001775C7">
        <w:t xml:space="preserve">  Wang </w:t>
      </w:r>
      <w:proofErr w:type="spellStart"/>
      <w:r w:rsidRPr="001775C7">
        <w:t>Guangjun</w:t>
      </w:r>
      <w:proofErr w:type="spellEnd"/>
      <w:r w:rsidRPr="001775C7">
        <w:t>, Chinese Academy of Fishery Sciences, China</w:t>
      </w:r>
      <w:bookmarkEnd w:id="0"/>
    </w:p>
    <w:p w:rsidR="00633FDB" w:rsidRPr="009344FF" w:rsidRDefault="00633FDB" w:rsidP="009344FF">
      <w:pPr>
        <w:rPr>
          <w:b/>
          <w:u w:val="single"/>
        </w:rPr>
      </w:pPr>
    </w:p>
    <w:sectPr w:rsidR="00633FDB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NDExNDY1tTCzMDNQ0lEKTi0uzszPAykwrAUAtQ/3aSwAAAA="/>
  </w:docVars>
  <w:rsids>
    <w:rsidRoot w:val="00A72896"/>
    <w:rsid w:val="001775C7"/>
    <w:rsid w:val="002C0B2C"/>
    <w:rsid w:val="005349CA"/>
    <w:rsid w:val="00564E0D"/>
    <w:rsid w:val="00633FDB"/>
    <w:rsid w:val="009344FF"/>
    <w:rsid w:val="009D00D6"/>
    <w:rsid w:val="009F328F"/>
    <w:rsid w:val="00A72896"/>
    <w:rsid w:val="00A73F2E"/>
    <w:rsid w:val="00B547F6"/>
    <w:rsid w:val="00EB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6ACE8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0T11:09:00Z</dcterms:modified>
</cp:coreProperties>
</file>